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ime (year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-MAS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S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ed on waitli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% (0.017%, 0.2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%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96% (2.296%, 3.5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58% (2.883%, 5.5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69% (3.259%, 4.7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97% (4.802%, 8.0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02% (3.743%, 5.3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93% (5.671%, 9.1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98% (3.917%, 5.5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69% (5.817%, 9.3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57% (3.969%, 5.6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02% (5.999%, 9.67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itlist Remo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6% (0.286%, 0.8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%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142% (13.783%, 16.5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15% (11.795%, 16.4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46% (20.164%, 23.3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386% (17.758%, 23.1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29% (24.233%, 27.6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22% (22.152%, 27.9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636% (27.837%, 31.4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424% (24.406%, 30.5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660% (29.782%, 33.5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924% (25.765%, 32.15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splan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5% (0.585%, 1.3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2% (0.678%, 2.2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758% (45.810%, 49.6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661% (40.328%, 46.9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308% (53.355%, 57.2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542% (50.145%, 56.8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174% (56.227%, 60.0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437% (54.035%, 60.6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354% (57.403%, 61.2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658% (55.240%, 61.9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28% (58.059%, 61.9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680% (56.194%, 62.985%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18:00:34Z</dcterms:created>
  <dcterms:modified xsi:type="dcterms:W3CDTF">2025-10-13T18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